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X072f41987adef69328084a859445c05d7706817"/>
    <w:p>
      <w:pPr>
        <w:pStyle w:val="Heading1"/>
      </w:pPr>
      <w:r>
        <w:t xml:space="preserve">Cover Letter for Translator Interpreter Position in Australia Sydney</w:t>
      </w:r>
    </w:p>
    <w:p>
      <w:pPr>
        <w:pStyle w:val="FirstParagraph"/>
      </w:pPr>
      <w:r>
        <w:rPr>
          <w:bCs/>
          <w:b/>
        </w:rPr>
        <w:t xml:space="preserve">John Doe</w:t>
      </w:r>
      <w:r>
        <w:br/>
      </w:r>
      <w:r>
        <w:t xml:space="preserve">123 Main Street, Sydney, NSW 2000</w:t>
      </w:r>
      <w:r>
        <w:br/>
      </w:r>
      <w:r>
        <w:t xml:space="preserve">Phone: (02) 9876 5432</w:t>
      </w:r>
      <w:r>
        <w:br/>
      </w:r>
      <w:r>
        <w:t xml:space="preserve">Email: john.doe@example.com</w:t>
      </w:r>
    </w:p>
    <w:p>
      <w:pPr>
        <w:pStyle w:val="BodyText"/>
      </w:pPr>
      <w:r>
        <w:t xml:space="preserve">Date: April 5, 2024</w:t>
      </w:r>
    </w:p>
    <w:p>
      <w:pPr>
        <w:pStyle w:val="BodyText"/>
      </w:pPr>
      <w:r>
        <w:rPr>
          <w:bCs/>
          <w:b/>
        </w:rPr>
        <w:t xml:space="preserve">Recruitment Team</w:t>
      </w:r>
      <w:r>
        <w:br/>
      </w:r>
      <w:r>
        <w:rPr>
          <w:bCs/>
          <w:b/>
        </w:rPr>
        <w:t xml:space="preserve">ABC Translation Services Pty Ltd</w:t>
      </w:r>
      <w:r>
        <w:br/>
      </w:r>
      <w:r>
        <w:rPr>
          <w:bCs/>
          <w:b/>
        </w:rPr>
        <w:t xml:space="preserve">456 George Street, Sydney, NSW 2000</w:t>
      </w:r>
    </w:p>
    <w:p>
      <w:pPr>
        <w:pStyle w:val="BodyText"/>
      </w:pPr>
      <w:r>
        <w:t xml:space="preserve">Dear Hiring Manager,</w:t>
      </w:r>
    </w:p>
    <w:p>
      <w:pPr>
        <w:pStyle w:val="BodyText"/>
      </w:pPr>
      <w:r>
        <w:t xml:space="preserve">I am writing to express my enthusiastic interest in the Translator Interpreter position at your esteemed organization in Australia Sydney. As a dedicated professional with over a decade of experience in linguistic and cultural mediation, I am eager to contribute my expertise to support the diverse communities and global enterprises that thrive in this vibrant city. This Cover Letter outlines my qualifications, passion for cross-cultural communication, and why I am uniquely suited for this role in Australia Sydney.</w:t>
      </w:r>
    </w:p>
    <w:p>
      <w:pPr>
        <w:pStyle w:val="BodyText"/>
      </w:pPr>
      <w:r>
        <w:t xml:space="preserve">My journey as a Translator Interpreter began with a deep fascination for languages and their power to bridge divides. Fluent in English, Mandarin, and Spanish—alongside proficiency in French and Arabic—I have worked extensively across industries such as legal, medical, business, and education. In my previous role at GlobalLink Translations in Melbourne, I provided interpretation services for high-stakes legal proceedings, ensuring accuracy and cultural sensitivity during critical moments. My work has consistently been praised for its precision in conveying nuanced meanings while respecting the context of each interaction.</w:t>
      </w:r>
    </w:p>
    <w:p>
      <w:pPr>
        <w:pStyle w:val="BodyText"/>
      </w:pPr>
      <w:r>
        <w:t xml:space="preserve">What sets me apart is my commitment to understanding not just words but the cultural frameworks they inhabit. In Australia Sydney, where over 40% of residents speak a language other than English at home, this skill is invaluable. I have experience interpreting for clients from diverse backgrounds, including Indigenous communities and recent migrants, ensuring they feel heard and supported in their interactions with institutions. For instance, I once facilitated communication between a healthcare provider and a non-English-speaking patient, which led to improved treatment outcomes and patient satisfaction. Such experiences have reinforced my belief that effective translation is not just about language but about fostering trust and equity.</w:t>
      </w:r>
    </w:p>
    <w:p>
      <w:pPr>
        <w:pStyle w:val="BodyText"/>
      </w:pPr>
      <w:r>
        <w:t xml:space="preserve">Living in Australia Sydney for the past five years has deepened my appreciation for the city’s multicultural fabric. I have actively participated in local initiatives, such as language exchange programs at the Sydney Multicultural Council, where I collaborated with community leaders to enhance access to public services. This hands-on experience has honed my ability to adapt my communication style to meet the needs of varied audiences, whether it be interpreting for a corporate conference or translating documents for a small business owner. My understanding of Australian English and its nuances, combined with my proficiency in other languages, allows me to navigate complex linguistic landscapes with confidence.</w:t>
      </w:r>
    </w:p>
    <w:p>
      <w:pPr>
        <w:pStyle w:val="BodyText"/>
      </w:pPr>
      <w:r>
        <w:t xml:space="preserve">Professional development is a cornerstone of my career. I hold certifications from the American Translators Association (ATA) and the Institute of Translation and Interpreting (ITI), which have equipped me with advanced tools for CAT (Computer-Assisted Translation) software and ethical practices in translation. Additionally, I regularly attend workshops on emerging trends in language technology, ensuring my skills remain cutting-edge. In Australia Sydney’s rapidly evolving market, where demand for multilingual services is growing, I am committed to staying at the forefront of this dynamic field.</w:t>
      </w:r>
    </w:p>
    <w:p>
      <w:pPr>
        <w:pStyle w:val="BodyText"/>
      </w:pPr>
      <w:r>
        <w:t xml:space="preserve">What excites me most about this opportunity is the chance to contribute to an organization that values quality and inclusivity. I admire ABC Translation Services Pty Ltd’s reputation for excellence and its dedication to serving Sydney’s diverse population. I am particularly drawn to your focus on community engagement, as it aligns with my own mission of using language as a tool for empowerment. Whether interpreting at a local council meeting or translating educational materials, I strive to ensure that every client feels respected and understood.</w:t>
      </w:r>
    </w:p>
    <w:p>
      <w:pPr>
        <w:pStyle w:val="BodyText"/>
      </w:pPr>
      <w:r>
        <w:t xml:space="preserve">My personal qualities further enhance my suitability for this role. I am highly organized, detail-oriented, and able to work under pressure—traits that are essential in fast-paced environments like Australia Sydney’s bustling business sector. My ability to remain calm during high-stress situations, such as emergency medical interpretations or legal proceedings, ensures that critical information is conveyed accurately. Moreover, my strong interpersonal skills enable me to build rapport with clients and colleagues alike, fostering collaboration and mutual respect.</w:t>
      </w:r>
    </w:p>
    <w:p>
      <w:pPr>
        <w:pStyle w:val="BodyText"/>
      </w:pPr>
      <w:r>
        <w:t xml:space="preserve">In conclusion, I am confident that my qualifications, experience, and passion for translation make me an ideal candidate for the Translator Interpreter position at your organization. I am eager to bring my multilingual expertise to Australia Sydney’s vibrant community and support your mission of excellence in language services. Thank you for considering my application. I would welcome the opportunity to discuss how my background and skills align with your needs.</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dc:title>
  <dc:creator/>
  <dc:language>en</dc:language>
  <cp:keywords/>
  <dcterms:created xsi:type="dcterms:W3CDTF">2026-07-23T07:43:14Z</dcterms:created>
  <dcterms:modified xsi:type="dcterms:W3CDTF">2026-07-23T07:43:14Z</dcterms:modified>
</cp:coreProperties>
</file>

<file path=docProps/custom.xml><?xml version="1.0" encoding="utf-8"?>
<Properties xmlns="http://schemas.openxmlformats.org/officeDocument/2006/custom-properties" xmlns:vt="http://schemas.openxmlformats.org/officeDocument/2006/docPropsVTypes"/>
</file>